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CDC0E" w14:textId="4E47F5BD" w:rsidR="00AA6E7E" w:rsidRDefault="00B43E1E" w:rsidP="0047076F">
      <w:pPr>
        <w:jc w:val="center"/>
        <w:rPr>
          <w:sz w:val="28"/>
          <w:szCs w:val="28"/>
          <w:rtl/>
        </w:rPr>
      </w:pPr>
      <w:r w:rsidRPr="00B43E1E">
        <w:rPr>
          <w:szCs w:val="24"/>
        </w:rPr>
        <w:drawing>
          <wp:inline distT="0" distB="0" distL="0" distR="0" wp14:anchorId="449956A4" wp14:editId="066FE06B">
            <wp:extent cx="3771900" cy="3517042"/>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7584" r="6812"/>
                    <a:stretch/>
                  </pic:blipFill>
                  <pic:spPr bwMode="auto">
                    <a:xfrm>
                      <a:off x="0" y="0"/>
                      <a:ext cx="3778573" cy="3523264"/>
                    </a:xfrm>
                    <a:prstGeom prst="rect">
                      <a:avLst/>
                    </a:prstGeom>
                    <a:ln>
                      <a:noFill/>
                    </a:ln>
                    <a:extLst>
                      <a:ext uri="{53640926-AAD7-44D8-BBD7-CCE9431645EC}">
                        <a14:shadowObscured xmlns:a14="http://schemas.microsoft.com/office/drawing/2010/main"/>
                      </a:ext>
                    </a:extLst>
                  </pic:spPr>
                </pic:pic>
              </a:graphicData>
            </a:graphic>
          </wp:inline>
        </w:drawing>
      </w:r>
    </w:p>
    <w:p w14:paraId="60A1531B" w14:textId="7B77CCDF" w:rsidR="00AA6E7E" w:rsidRDefault="0047076F" w:rsidP="0047076F">
      <w:pPr>
        <w:jc w:val="both"/>
        <w:rPr>
          <w:sz w:val="28"/>
          <w:szCs w:val="28"/>
        </w:rPr>
      </w:pPr>
      <w:r w:rsidRPr="0047076F">
        <w:rPr>
          <w:sz w:val="28"/>
          <w:szCs w:val="28"/>
        </w:rPr>
        <w:t xml:space="preserve">We used a transistor so if pin 3 is high, there will be a flow of current toward the motor and if it is low the motor will be off. The purpose of the diode is to absorb the current when we turn off the </w:t>
      </w:r>
      <w:r w:rsidRPr="0047076F">
        <w:rPr>
          <w:sz w:val="28"/>
          <w:szCs w:val="28"/>
        </w:rPr>
        <w:t>motor,</w:t>
      </w:r>
      <w:r w:rsidRPr="0047076F">
        <w:rPr>
          <w:sz w:val="28"/>
          <w:szCs w:val="28"/>
        </w:rPr>
        <w:t xml:space="preserve"> so we don't damage the Arduino. Since the motor is </w:t>
      </w:r>
      <w:r w:rsidRPr="0047076F">
        <w:rPr>
          <w:sz w:val="28"/>
          <w:szCs w:val="28"/>
        </w:rPr>
        <w:t>small,</w:t>
      </w:r>
      <w:r w:rsidRPr="0047076F">
        <w:rPr>
          <w:sz w:val="28"/>
          <w:szCs w:val="28"/>
        </w:rPr>
        <w:t xml:space="preserve"> we can supply it from the Arduino but if it is big, we will need external power supply.</w:t>
      </w:r>
    </w:p>
    <w:p w14:paraId="3DFB84E4" w14:textId="77777777" w:rsidR="00D62CB6" w:rsidRDefault="00D62CB6" w:rsidP="0047076F">
      <w:pPr>
        <w:jc w:val="both"/>
        <w:rPr>
          <w:sz w:val="28"/>
          <w:szCs w:val="28"/>
        </w:rPr>
      </w:pPr>
    </w:p>
    <w:p w14:paraId="77F76DEB" w14:textId="6A40C2DC" w:rsidR="0047076F" w:rsidRDefault="0047076F" w:rsidP="0047076F">
      <w:pPr>
        <w:jc w:val="both"/>
        <w:rPr>
          <w:sz w:val="28"/>
          <w:szCs w:val="28"/>
        </w:rPr>
      </w:pPr>
    </w:p>
    <w:p w14:paraId="518060BD" w14:textId="17C5ED82" w:rsidR="0047076F" w:rsidRPr="00AA6E7E" w:rsidRDefault="0047076F" w:rsidP="0047076F">
      <w:pPr>
        <w:jc w:val="both"/>
        <w:rPr>
          <w:sz w:val="28"/>
          <w:szCs w:val="28"/>
        </w:rPr>
      </w:pPr>
      <w:r w:rsidRPr="0047076F">
        <w:rPr>
          <w:sz w:val="28"/>
          <w:szCs w:val="28"/>
        </w:rPr>
        <w:drawing>
          <wp:anchor distT="0" distB="0" distL="114300" distR="114300" simplePos="0" relativeHeight="251658240" behindDoc="1" locked="0" layoutInCell="1" allowOverlap="1" wp14:anchorId="500B9085" wp14:editId="7858B6C7">
            <wp:simplePos x="0" y="0"/>
            <wp:positionH relativeFrom="column">
              <wp:posOffset>0</wp:posOffset>
            </wp:positionH>
            <wp:positionV relativeFrom="paragraph">
              <wp:posOffset>-635</wp:posOffset>
            </wp:positionV>
            <wp:extent cx="3192780" cy="2047829"/>
            <wp:effectExtent l="0" t="0" r="7620" b="0"/>
            <wp:wrapTight wrapText="bothSides">
              <wp:wrapPolygon edited="0">
                <wp:start x="0" y="0"/>
                <wp:lineTo x="0" y="21305"/>
                <wp:lineTo x="21523" y="21305"/>
                <wp:lineTo x="215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3192780" cy="2047829"/>
                    </a:xfrm>
                    <a:prstGeom prst="rect">
                      <a:avLst/>
                    </a:prstGeom>
                  </pic:spPr>
                </pic:pic>
              </a:graphicData>
            </a:graphic>
          </wp:anchor>
        </w:drawing>
      </w:r>
      <w:r w:rsidR="00D62CB6" w:rsidRPr="00D62CB6">
        <w:rPr>
          <w:sz w:val="28"/>
          <w:szCs w:val="28"/>
        </w:rPr>
        <w:t>First, we define pin # 9 and motor speed. Then, we chose pin # 9 to be output in the void setup. Finally, we write the function that controls the motor speed in the</w:t>
      </w:r>
      <w:r w:rsidR="00D62CB6">
        <w:rPr>
          <w:sz w:val="28"/>
          <w:szCs w:val="28"/>
        </w:rPr>
        <w:t xml:space="preserve"> void loop.</w:t>
      </w:r>
    </w:p>
    <w:sectPr w:rsidR="0047076F" w:rsidRPr="00AA6E7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9FDF7" w14:textId="77777777" w:rsidR="00CB6636" w:rsidRDefault="00CB6636" w:rsidP="00B43E1E">
      <w:pPr>
        <w:spacing w:after="0" w:line="240" w:lineRule="auto"/>
      </w:pPr>
      <w:r>
        <w:separator/>
      </w:r>
    </w:p>
  </w:endnote>
  <w:endnote w:type="continuationSeparator" w:id="0">
    <w:p w14:paraId="5914F1B6" w14:textId="77777777" w:rsidR="00CB6636" w:rsidRDefault="00CB6636" w:rsidP="00B43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483E1D" w14:textId="77777777" w:rsidR="00D62CB6" w:rsidRDefault="00D62C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5E3D58" w14:textId="77777777" w:rsidR="00D62CB6" w:rsidRDefault="00D62C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18ABB" w14:textId="77777777" w:rsidR="00D62CB6" w:rsidRDefault="00D62C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2ABFB" w14:textId="77777777" w:rsidR="00CB6636" w:rsidRDefault="00CB6636" w:rsidP="00B43E1E">
      <w:pPr>
        <w:spacing w:after="0" w:line="240" w:lineRule="auto"/>
      </w:pPr>
      <w:r>
        <w:separator/>
      </w:r>
    </w:p>
  </w:footnote>
  <w:footnote w:type="continuationSeparator" w:id="0">
    <w:p w14:paraId="6499E51D" w14:textId="77777777" w:rsidR="00CB6636" w:rsidRDefault="00CB6636" w:rsidP="00B43E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C59FF" w14:textId="77777777" w:rsidR="00D62CB6" w:rsidRDefault="00D62C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5D448" w14:textId="7FE9F3DC" w:rsidR="00B43E1E" w:rsidRPr="00B43E1E" w:rsidRDefault="00B43E1E" w:rsidP="00B43E1E">
    <w:pPr>
      <w:pStyle w:val="Header"/>
      <w:jc w:val="center"/>
      <w:rPr>
        <w:rFonts w:hint="cs"/>
        <w:sz w:val="36"/>
        <w:szCs w:val="36"/>
        <w:rtl/>
      </w:rPr>
    </w:pPr>
    <w:r w:rsidRPr="00B43E1E">
      <w:rPr>
        <w:sz w:val="36"/>
        <w:szCs w:val="36"/>
      </w:rPr>
      <w:t>Brushless Motor</w:t>
    </w:r>
    <w:r w:rsidRPr="00B43E1E">
      <w:rPr>
        <w:rFonts w:hint="cs"/>
        <w:sz w:val="36"/>
        <w:szCs w:val="36"/>
        <w:rtl/>
      </w:rPr>
      <w:t>خوارزميات</w:t>
    </w:r>
    <w:r>
      <w:rPr>
        <w:rFonts w:hint="cs"/>
        <w:sz w:val="36"/>
        <w:szCs w:val="36"/>
        <w:rtl/>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B92F7D" w14:textId="77777777" w:rsidR="00D62CB6" w:rsidRDefault="00D62CB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AAmNTSxNLC0NDIyUdpeDU4uLM/DyQAsNaADGU4q8sAAAA"/>
  </w:docVars>
  <w:rsids>
    <w:rsidRoot w:val="009B1346"/>
    <w:rsid w:val="0047076F"/>
    <w:rsid w:val="00487BED"/>
    <w:rsid w:val="00573A24"/>
    <w:rsid w:val="006F2ADF"/>
    <w:rsid w:val="009B1346"/>
    <w:rsid w:val="00AA6E7E"/>
    <w:rsid w:val="00B43E1E"/>
    <w:rsid w:val="00CB6636"/>
    <w:rsid w:val="00D62C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116121"/>
  <w15:chartTrackingRefBased/>
  <w15:docId w15:val="{85EC52B8-56A0-4D09-9A65-F649CA5C7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Bidi" w:eastAsiaTheme="minorHAnsi" w:hAnsiTheme="majorBidi"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43E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3E1E"/>
  </w:style>
  <w:style w:type="paragraph" w:styleId="Footer">
    <w:name w:val="footer"/>
    <w:basedOn w:val="Normal"/>
    <w:link w:val="FooterChar"/>
    <w:uiPriority w:val="99"/>
    <w:unhideWhenUsed/>
    <w:rsid w:val="00B43E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E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0</TotalTime>
  <Pages>1</Pages>
  <Words>80</Words>
  <Characters>45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HASSAN MUBARAK</dc:creator>
  <cp:keywords/>
  <dc:description/>
  <cp:lastModifiedBy>MOHAMMED HASSAN MUBARAK</cp:lastModifiedBy>
  <cp:revision>1</cp:revision>
  <dcterms:created xsi:type="dcterms:W3CDTF">2022-07-22T21:47:00Z</dcterms:created>
  <dcterms:modified xsi:type="dcterms:W3CDTF">2022-07-22T23:07:00Z</dcterms:modified>
</cp:coreProperties>
</file>